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5A6A9302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</w:t>
      </w:r>
      <w:r w:rsidR="00437228">
        <w:rPr>
          <w:rFonts w:ascii="Arial Narrow" w:hAnsi="Arial Narrow"/>
          <w:sz w:val="22"/>
          <w:szCs w:val="22"/>
        </w:rPr>
        <w:t>uke uchádzača podľa prílohy č. 2</w:t>
      </w:r>
      <w:r w:rsidRPr="00EB3EE6">
        <w:rPr>
          <w:rFonts w:ascii="Arial Narrow" w:hAnsi="Arial Narrow"/>
          <w:sz w:val="22"/>
          <w:szCs w:val="22"/>
        </w:rPr>
        <w:t xml:space="preserve"> týchto súťažných podkladov. Všetky ceny uvedené v pon</w:t>
      </w:r>
      <w:r w:rsidR="00437228">
        <w:rPr>
          <w:rFonts w:ascii="Arial Narrow" w:hAnsi="Arial Narrow"/>
          <w:sz w:val="22"/>
          <w:szCs w:val="22"/>
        </w:rPr>
        <w:t>uke uchádzača podľa prílohy č. 2</w:t>
      </w:r>
      <w:r w:rsidRPr="00EB3EE6">
        <w:rPr>
          <w:rFonts w:ascii="Arial Narrow" w:hAnsi="Arial Narrow"/>
          <w:sz w:val="22"/>
          <w:szCs w:val="22"/>
        </w:rPr>
        <w:t xml:space="preserve">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15B7BC8" w14:textId="77777777"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35AA468C" w14:textId="3895C566" w:rsidR="00AE6C8E" w:rsidRPr="00931903" w:rsidRDefault="00AE6C8E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EB3EE6">
        <w:rPr>
          <w:rFonts w:ascii="Arial Narrow" w:hAnsi="Arial Narrow"/>
          <w:sz w:val="22"/>
          <w:szCs w:val="22"/>
        </w:rPr>
        <w:t xml:space="preserve">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Pr="00EB3EE6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EB3EE6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52E4B110" w14:textId="77777777" w:rsidR="00400B3C" w:rsidRDefault="00400B3C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bookmarkStart w:id="0" w:name="_GoBack"/>
      <w:bookmarkEnd w:id="0"/>
    </w:p>
    <w:p w14:paraId="2CBBA098" w14:textId="77777777" w:rsidR="00F7623C" w:rsidRDefault="00F7623C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60612E51" w14:textId="77777777" w:rsidR="00087697" w:rsidRPr="00AE6C8E" w:rsidRDefault="00087697" w:rsidP="00931903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998FC6" w14:textId="77777777" w:rsidR="00BC5663" w:rsidRDefault="00BC5663" w:rsidP="007C6581">
      <w:r>
        <w:separator/>
      </w:r>
    </w:p>
  </w:endnote>
  <w:endnote w:type="continuationSeparator" w:id="0">
    <w:p w14:paraId="43CC603D" w14:textId="77777777" w:rsidR="00BC5663" w:rsidRDefault="00BC5663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5FBE58CA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437228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BC5663">
      <w:fldChar w:fldCharType="begin"/>
    </w:r>
    <w:r w:rsidR="00BC5663">
      <w:instrText xml:space="preserve"> NUMPAGES  \* Arabic  \* MERGEFORMAT </w:instrText>
    </w:r>
    <w:r w:rsidR="00BC5663">
      <w:fldChar w:fldCharType="separate"/>
    </w:r>
    <w:r w:rsidR="00437228" w:rsidRPr="00437228">
      <w:rPr>
        <w:rFonts w:ascii="Arial Narrow" w:hAnsi="Arial Narrow" w:cs="Arial"/>
        <w:noProof/>
        <w:color w:val="000000"/>
        <w:sz w:val="18"/>
        <w:szCs w:val="18"/>
      </w:rPr>
      <w:t>1</w:t>
    </w:r>
    <w:r w:rsidR="00BC5663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29EADE" w14:textId="77777777" w:rsidR="00BC5663" w:rsidRDefault="00BC5663" w:rsidP="007C6581">
      <w:r>
        <w:separator/>
      </w:r>
    </w:p>
  </w:footnote>
  <w:footnote w:type="continuationSeparator" w:id="0">
    <w:p w14:paraId="5D8926DF" w14:textId="77777777" w:rsidR="00BC5663" w:rsidRDefault="00BC5663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03F29C7C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437228">
      <w:rPr>
        <w:rFonts w:ascii="Arial Narrow" w:hAnsi="Arial Narrow"/>
        <w:sz w:val="16"/>
        <w:szCs w:val="16"/>
      </w:rPr>
      <w:t>3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0AF34B09"/>
    <w:multiLevelType w:val="hybridMultilevel"/>
    <w:tmpl w:val="CEB6C17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19"/>
  </w:num>
  <w:num w:numId="5">
    <w:abstractNumId w:val="8"/>
  </w:num>
  <w:num w:numId="6">
    <w:abstractNumId w:val="4"/>
  </w:num>
  <w:num w:numId="7">
    <w:abstractNumId w:val="9"/>
  </w:num>
  <w:num w:numId="8">
    <w:abstractNumId w:val="21"/>
  </w:num>
  <w:num w:numId="9">
    <w:abstractNumId w:val="10"/>
  </w:num>
  <w:num w:numId="10">
    <w:abstractNumId w:val="14"/>
  </w:num>
  <w:num w:numId="11">
    <w:abstractNumId w:val="18"/>
  </w:num>
  <w:num w:numId="12">
    <w:abstractNumId w:val="20"/>
  </w:num>
  <w:num w:numId="13">
    <w:abstractNumId w:val="1"/>
  </w:num>
  <w:num w:numId="14">
    <w:abstractNumId w:val="7"/>
  </w:num>
  <w:num w:numId="15">
    <w:abstractNumId w:val="6"/>
  </w:num>
  <w:num w:numId="16">
    <w:abstractNumId w:val="22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</w:num>
  <w:num w:numId="23">
    <w:abstractNumId w:val="17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qgUA4gIbIiwAAAA="/>
  </w:docVars>
  <w:rsids>
    <w:rsidRoot w:val="005E2CF1"/>
    <w:rsid w:val="00000F5E"/>
    <w:rsid w:val="000010C1"/>
    <w:rsid w:val="000021BF"/>
    <w:rsid w:val="00003F59"/>
    <w:rsid w:val="00021FCD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83A81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0C6B"/>
    <w:rsid w:val="003A5FB6"/>
    <w:rsid w:val="003A6F37"/>
    <w:rsid w:val="003C70FD"/>
    <w:rsid w:val="003D79E3"/>
    <w:rsid w:val="003E39A6"/>
    <w:rsid w:val="003F4C98"/>
    <w:rsid w:val="00400B3C"/>
    <w:rsid w:val="0040689D"/>
    <w:rsid w:val="00406E1B"/>
    <w:rsid w:val="0041211D"/>
    <w:rsid w:val="0043364B"/>
    <w:rsid w:val="00434479"/>
    <w:rsid w:val="00434CBB"/>
    <w:rsid w:val="0043594E"/>
    <w:rsid w:val="00437228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B688F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B7937"/>
    <w:rsid w:val="006C0770"/>
    <w:rsid w:val="006C48B4"/>
    <w:rsid w:val="006C5893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468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903"/>
    <w:rsid w:val="00931CBA"/>
    <w:rsid w:val="009340A2"/>
    <w:rsid w:val="00943FE2"/>
    <w:rsid w:val="00950006"/>
    <w:rsid w:val="00952399"/>
    <w:rsid w:val="00964AD3"/>
    <w:rsid w:val="00972688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35732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A6FE8"/>
    <w:rsid w:val="00BB2C79"/>
    <w:rsid w:val="00BC5663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50CF2"/>
    <w:rsid w:val="00C661DC"/>
    <w:rsid w:val="00C77A96"/>
    <w:rsid w:val="00C80E66"/>
    <w:rsid w:val="00C96320"/>
    <w:rsid w:val="00CA56F0"/>
    <w:rsid w:val="00CA581E"/>
    <w:rsid w:val="00CB6901"/>
    <w:rsid w:val="00CB6C1B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A628F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0C3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24F1"/>
    <w:rsid w:val="00F7623C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84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Petronela Pitoňáková</cp:lastModifiedBy>
  <cp:revision>12</cp:revision>
  <cp:lastPrinted>2022-09-29T14:23:00Z</cp:lastPrinted>
  <dcterms:created xsi:type="dcterms:W3CDTF">2023-05-17T10:24:00Z</dcterms:created>
  <dcterms:modified xsi:type="dcterms:W3CDTF">2023-09-19T12:17:00Z</dcterms:modified>
</cp:coreProperties>
</file>